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5DA5CCED" w14:textId="329DBA60" w:rsidR="00423676" w:rsidRPr="007A3610" w:rsidRDefault="00AF4B93" w:rsidP="00D147ED">
      <w:pPr>
        <w:spacing w:after="0"/>
        <w:rPr>
          <w:rFonts w:ascii="Times New Roman" w:hAnsi="Times New Roman" w:cs="Times New Roman"/>
          <w:sz w:val="2"/>
          <w:szCs w:val="2"/>
        </w:rPr>
      </w:pPr>
      <w:r w:rsidRPr="00B97118">
        <w:rPr>
          <w:rFonts w:ascii="Times New Roman" w:hAnsi="Times New Roman" w:cs="Times New Roman"/>
          <w:noProof/>
          <w:color w:val="FF0000"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ABA91B2" wp14:editId="48CD27AD">
                <wp:simplePos x="0" y="0"/>
                <wp:positionH relativeFrom="column">
                  <wp:posOffset>142875</wp:posOffset>
                </wp:positionH>
                <wp:positionV relativeFrom="paragraph">
                  <wp:posOffset>203835</wp:posOffset>
                </wp:positionV>
                <wp:extent cx="6334125" cy="14573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4125" cy="1457325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DE44A8" w14:textId="77777777" w:rsidR="00AF4B93" w:rsidRPr="00CE384E" w:rsidRDefault="00AF4B93" w:rsidP="00AF4B93">
                            <w:pPr>
                              <w:spacing w:after="0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color w:val="FFFFFF" w:themeColor="background1"/>
                                <w:sz w:val="200"/>
                                <w:szCs w:val="200"/>
                              </w:rPr>
                            </w:pPr>
                            <w:r w:rsidRPr="00CE384E">
                              <w:rPr>
                                <w:rFonts w:ascii="Century Gothic" w:hAnsi="Century Gothic"/>
                                <w:b/>
                                <w:bCs/>
                                <w:color w:val="FFFFFF" w:themeColor="background1"/>
                                <w:sz w:val="200"/>
                                <w:szCs w:val="200"/>
                              </w:rPr>
                              <w:t>SA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BA91B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.25pt;margin-top:16.05pt;width:498.75pt;height:114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" fillcolor="red">
                <v:textbox>
                  <w:txbxContent>
                    <w:p w14:paraId="41DE44A8" w14:textId="77777777" w:rsidR="00AF4B93" w:rsidRPr="00CE384E" w:rsidRDefault="00AF4B93" w:rsidP="00AF4B93">
                      <w:pPr>
                        <w:spacing w:after="0"/>
                        <w:jc w:val="center"/>
                        <w:rPr>
                          <w:rFonts w:ascii="Century Gothic" w:hAnsi="Century Gothic"/>
                          <w:b/>
                          <w:bCs/>
                          <w:color w:val="FFFFFF" w:themeColor="background1"/>
                          <w:sz w:val="200"/>
                          <w:szCs w:val="200"/>
                        </w:rPr>
                      </w:pPr>
                      <w:r w:rsidRPr="00CE384E">
                        <w:rPr>
                          <w:rFonts w:ascii="Century Gothic" w:hAnsi="Century Gothic"/>
                          <w:b/>
                          <w:bCs/>
                          <w:color w:val="FFFFFF" w:themeColor="background1"/>
                          <w:sz w:val="200"/>
                          <w:szCs w:val="200"/>
                        </w:rPr>
                        <w:t>SA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1E0" w:firstRow="1" w:lastRow="1" w:firstColumn="1" w:lastColumn="1" w:noHBand="0" w:noVBand="0"/>
      </w:tblPr>
      <w:tblGrid>
        <w:gridCol w:w="4498"/>
        <w:gridCol w:w="291"/>
        <w:gridCol w:w="5677"/>
      </w:tblGrid>
      <w:tr w:rsidR="00D147ED" w:rsidRPr="00560A5D" w14:paraId="4E9B83DD" w14:textId="77777777" w:rsidTr="006D1007">
        <w:trPr>
          <w:gridAfter w:val="2"/>
          <w:wAfter w:w="5968" w:type="dxa"/>
          <w:trHeight w:val="445"/>
        </w:trPr>
        <w:tc>
          <w:tcPr>
            <w:tcW w:w="4498" w:type="dxa"/>
            <w:tcBorders>
              <w:top w:val="nil"/>
              <w:left w:val="nil"/>
              <w:bottom w:val="nil"/>
              <w:right w:val="nil"/>
            </w:tcBorders>
          </w:tcPr>
          <w:p w14:paraId="3CB388FF" w14:textId="0A4ACA94" w:rsidR="00423676" w:rsidRPr="00423676" w:rsidRDefault="00423676" w:rsidP="005D77B5">
            <w:pPr>
              <w:rPr>
                <w:b/>
                <w:color w:val="808080"/>
              </w:rPr>
            </w:pPr>
          </w:p>
        </w:tc>
      </w:tr>
      <w:tr w:rsidR="006D1007" w14:paraId="2DEE4726" w14:textId="77777777" w:rsidTr="006D100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498" w:type="dxa"/>
          </w:tcPr>
          <w:p w14:paraId="22E26AB3" w14:textId="77777777" w:rsidR="006D1007" w:rsidRPr="006D1007" w:rsidRDefault="006D1007" w:rsidP="006D1007">
            <w:pPr>
              <w:rPr>
                <w:sz w:val="4"/>
                <w:szCs w:val="4"/>
              </w:rPr>
            </w:pPr>
            <w:bookmarkStart w:id="1" w:name="_Hlk104282772"/>
            <w:bookmarkStart w:id="2" w:name="_Hlk104281007"/>
            <w:bookmarkStart w:id="3" w:name="_Hlk104378499"/>
          </w:p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74"/>
              <w:gridCol w:w="274"/>
              <w:gridCol w:w="274"/>
              <w:gridCol w:w="274"/>
              <w:gridCol w:w="273"/>
              <w:gridCol w:w="2913"/>
            </w:tblGrid>
            <w:tr w:rsidR="006D1007" w14:paraId="78950C76" w14:textId="77777777" w:rsidTr="00496358">
              <w:trPr>
                <w:trHeight w:val="610"/>
              </w:trPr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32409B3" w14:textId="77777777" w:rsidR="006D1007" w:rsidRPr="003E6915" w:rsidRDefault="006D1007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r>
                    <w:rPr>
                      <w:b/>
                      <w:color w:val="808080"/>
                      <w:sz w:val="48"/>
                      <w:szCs w:val="48"/>
                    </w:rPr>
                    <w:t>Naples</w:t>
                  </w:r>
                </w:p>
              </w:tc>
            </w:tr>
            <w:tr w:rsidR="006D1007" w:rsidRPr="0000623B" w14:paraId="2F9E3171" w14:textId="77777777" w:rsidTr="00496358"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90C156A" w14:textId="77777777" w:rsidR="006D1007" w:rsidRPr="00D614C3" w:rsidRDefault="006D1007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>100% Wool</w:t>
                  </w:r>
                </w:p>
              </w:tc>
            </w:tr>
            <w:tr w:rsidR="006D1007" w:rsidRPr="0000623B" w14:paraId="194F28D4" w14:textId="77777777" w:rsidTr="00496358"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2DB7CC9" w14:textId="77777777" w:rsidR="006D1007" w:rsidRPr="00D614C3" w:rsidRDefault="006D1007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6D1007" w:rsidRPr="0000623B" w14:paraId="3BA05521" w14:textId="77777777" w:rsidTr="00496358"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CDDFF85" w14:textId="77777777" w:rsidR="006D1007" w:rsidRPr="00D614C3" w:rsidRDefault="006D1007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 xml:space="preserve">Available </w:t>
                  </w:r>
                  <w:r>
                    <w:rPr>
                      <w:b/>
                      <w:color w:val="808080"/>
                      <w:sz w:val="36"/>
                      <w:szCs w:val="36"/>
                    </w:rPr>
                    <w:t>4.00</w:t>
                  </w: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m &amp; 5</w:t>
                  </w:r>
                  <w:r>
                    <w:rPr>
                      <w:b/>
                      <w:color w:val="808080"/>
                      <w:sz w:val="36"/>
                      <w:szCs w:val="36"/>
                    </w:rPr>
                    <w:t>.00</w:t>
                  </w: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m</w:t>
                  </w:r>
                </w:p>
              </w:tc>
            </w:tr>
            <w:tr w:rsidR="006D1007" w14:paraId="2BDF9B6D" w14:textId="77777777" w:rsidTr="00496358">
              <w:trPr>
                <w:trHeight w:val="610"/>
              </w:trPr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0EE953A" w14:textId="7521E93D" w:rsidR="006D1007" w:rsidRPr="00D614C3" w:rsidRDefault="006D1007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 w:rsidRPr="00D614C3"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>
                    <w:rPr>
                      <w:b/>
                      <w:color w:val="808080"/>
                      <w:sz w:val="40"/>
                      <w:szCs w:val="40"/>
                    </w:rPr>
                    <w:t>2</w:t>
                  </w:r>
                  <w:r w:rsidR="002F11EB">
                    <w:rPr>
                      <w:b/>
                      <w:color w:val="808080"/>
                      <w:sz w:val="40"/>
                      <w:szCs w:val="40"/>
                    </w:rPr>
                    <w:t>8</w:t>
                  </w:r>
                  <w:r>
                    <w:rPr>
                      <w:b/>
                      <w:color w:val="808080"/>
                      <w:sz w:val="40"/>
                      <w:szCs w:val="40"/>
                    </w:rPr>
                    <w:t>.</w:t>
                  </w:r>
                  <w:r w:rsidR="002F11EB">
                    <w:rPr>
                      <w:b/>
                      <w:color w:val="808080"/>
                      <w:sz w:val="40"/>
                      <w:szCs w:val="40"/>
                    </w:rPr>
                    <w:t>50</w:t>
                  </w:r>
                  <w:r w:rsidRPr="009B58CD">
                    <w:rPr>
                      <w:b/>
                      <w:color w:val="808080"/>
                      <w:sz w:val="22"/>
                      <w:szCs w:val="22"/>
                    </w:rPr>
                    <w:t>m</w:t>
                  </w:r>
                  <w:r>
                    <w:rPr>
                      <w:b/>
                      <w:color w:val="808080"/>
                      <w:sz w:val="22"/>
                      <w:szCs w:val="22"/>
                    </w:rPr>
                    <w:t>²</w:t>
                  </w:r>
                </w:p>
              </w:tc>
            </w:tr>
            <w:tr w:rsidR="006D1007" w14:paraId="0729B84C" w14:textId="77777777" w:rsidTr="00496358">
              <w:trPr>
                <w:trHeight w:val="1235"/>
              </w:trPr>
              <w:tc>
                <w:tcPr>
                  <w:tcW w:w="1386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C5A77C5" w14:textId="77777777" w:rsidR="006D1007" w:rsidRPr="00A64423" w:rsidRDefault="006D1007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75B18BDE" w14:textId="77777777" w:rsidR="006D1007" w:rsidRPr="00A64423" w:rsidRDefault="006D1007" w:rsidP="00FD2D86">
                  <w:pPr>
                    <w:framePr w:hSpace="180" w:wrap="around" w:vAnchor="text" w:hAnchor="text" w:y="1"/>
                    <w:suppressOverlap/>
                    <w:rPr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2951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74FB28B" w14:textId="7A7E46AB" w:rsidR="006D1007" w:rsidRPr="003E6915" w:rsidRDefault="006D1007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 w:rsidRPr="002942FE"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>
                    <w:rPr>
                      <w:b/>
                      <w:color w:val="FF0000"/>
                      <w:sz w:val="72"/>
                      <w:szCs w:val="72"/>
                    </w:rPr>
                    <w:t>2</w:t>
                  </w:r>
                  <w:r w:rsidR="002F11EB">
                    <w:rPr>
                      <w:b/>
                      <w:color w:val="FF0000"/>
                      <w:sz w:val="72"/>
                      <w:szCs w:val="72"/>
                    </w:rPr>
                    <w:t>4</w:t>
                  </w:r>
                  <w:r>
                    <w:rPr>
                      <w:b/>
                      <w:color w:val="FF0000"/>
                      <w:sz w:val="72"/>
                      <w:szCs w:val="72"/>
                    </w:rPr>
                    <w:t>.</w:t>
                  </w:r>
                  <w:r w:rsidR="002F11EB">
                    <w:rPr>
                      <w:b/>
                      <w:color w:val="FF0000"/>
                      <w:sz w:val="72"/>
                      <w:szCs w:val="72"/>
                    </w:rPr>
                    <w:t>22</w:t>
                  </w:r>
                  <w:r w:rsidRPr="007A6F31">
                    <w:rPr>
                      <w:b/>
                      <w:color w:val="FF0000"/>
                    </w:rPr>
                    <w:t>m</w:t>
                  </w:r>
                  <w:r>
                    <w:rPr>
                      <w:b/>
                      <w:color w:val="FF0000"/>
                    </w:rPr>
                    <w:t>²</w:t>
                  </w:r>
                </w:p>
                <w:p w14:paraId="078151BF" w14:textId="77777777" w:rsidR="006D1007" w:rsidRPr="003857D3" w:rsidRDefault="006D1007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y</w:t>
                  </w:r>
                </w:p>
              </w:tc>
            </w:tr>
            <w:tr w:rsidR="006D1007" w14:paraId="08E2E44E" w14:textId="77777777" w:rsidTr="00496358">
              <w:tc>
                <w:tcPr>
                  <w:tcW w:w="27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6900004" w14:textId="77777777" w:rsidR="006D1007" w:rsidRDefault="006D1007" w:rsidP="00FD2D86">
                  <w:pPr>
                    <w:framePr w:hSpace="180" w:wrap="around" w:vAnchor="text" w:hAnchor="text" w:y="1"/>
                    <w:suppressOverlap/>
                  </w:pPr>
                  <w:r>
                    <w:rPr>
                      <w:b/>
                      <w:noProof/>
                      <w:color w:val="FF0000"/>
                      <w:sz w:val="32"/>
                      <w:szCs w:val="3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1312" behindDoc="0" locked="0" layoutInCell="1" allowOverlap="1" wp14:anchorId="035D3CD6" wp14:editId="2AF38F92">
                            <wp:simplePos x="0" y="0"/>
                            <wp:positionH relativeFrom="column">
                              <wp:posOffset>17145</wp:posOffset>
                            </wp:positionH>
                            <wp:positionV relativeFrom="page">
                              <wp:posOffset>106680</wp:posOffset>
                            </wp:positionV>
                            <wp:extent cx="6505575" cy="19050"/>
                            <wp:effectExtent l="0" t="0" r="28575" b="19050"/>
                            <wp:wrapNone/>
                            <wp:docPr id="1" name="Straight Connector 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6505575" cy="1905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line w14:anchorId="00B96A07" id="Straight Connector 1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1.35pt,8.4pt" to="513.6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" strokecolor="black [3213]">
                            <w10:wrap anchory="page"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27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D5D9370" w14:textId="77777777" w:rsidR="006D1007" w:rsidRDefault="006D1007" w:rsidP="00FD2D86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9EDFE70" w14:textId="77777777" w:rsidR="006D1007" w:rsidRDefault="006D1007" w:rsidP="00FD2D86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A46E4DB" w14:textId="77777777" w:rsidR="006D1007" w:rsidRDefault="006D1007" w:rsidP="00FD2D86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CC67B0E" w14:textId="77777777" w:rsidR="006D1007" w:rsidRDefault="006D1007" w:rsidP="00FD2D86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951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56B853B" w14:textId="77777777" w:rsidR="006D1007" w:rsidRDefault="006D1007" w:rsidP="00FD2D86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7CD6DB89" w14:textId="77777777" w:rsidR="006D1007" w:rsidRDefault="006D1007" w:rsidP="006D1007"/>
        </w:tc>
        <w:tc>
          <w:tcPr>
            <w:tcW w:w="291" w:type="dxa"/>
          </w:tcPr>
          <w:p w14:paraId="59B100CB" w14:textId="77777777" w:rsidR="006D1007" w:rsidRDefault="006D1007" w:rsidP="006D1007"/>
        </w:tc>
        <w:tc>
          <w:tcPr>
            <w:tcW w:w="5677" w:type="dxa"/>
          </w:tcPr>
          <w:p w14:paraId="5CD7A5DC" w14:textId="77777777" w:rsidR="006D1007" w:rsidRPr="006D1007" w:rsidRDefault="006D1007" w:rsidP="006D1007">
            <w:pPr>
              <w:rPr>
                <w:sz w:val="4"/>
                <w:szCs w:val="4"/>
              </w:rPr>
            </w:pPr>
          </w:p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85"/>
              <w:gridCol w:w="285"/>
              <w:gridCol w:w="286"/>
              <w:gridCol w:w="286"/>
              <w:gridCol w:w="286"/>
              <w:gridCol w:w="3034"/>
            </w:tblGrid>
            <w:tr w:rsidR="006D1007" w14:paraId="7EFBED3B" w14:textId="77777777" w:rsidTr="00496358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802D03F" w14:textId="77777777" w:rsidR="006D1007" w:rsidRPr="003E6915" w:rsidRDefault="006D1007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r>
                    <w:rPr>
                      <w:b/>
                      <w:color w:val="808080"/>
                      <w:sz w:val="48"/>
                      <w:szCs w:val="48"/>
                    </w:rPr>
                    <w:t xml:space="preserve">Porto </w:t>
                  </w:r>
                </w:p>
              </w:tc>
            </w:tr>
            <w:tr w:rsidR="006D1007" w:rsidRPr="0000623B" w14:paraId="32C4C5FC" w14:textId="77777777" w:rsidTr="0049635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1C8E34D" w14:textId="77777777" w:rsidR="006D1007" w:rsidRPr="00D614C3" w:rsidRDefault="006D1007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>100% Wool</w:t>
                  </w:r>
                </w:p>
              </w:tc>
            </w:tr>
            <w:tr w:rsidR="006D1007" w:rsidRPr="0000623B" w14:paraId="18A8EC96" w14:textId="77777777" w:rsidTr="0049635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1EC1330" w14:textId="77777777" w:rsidR="006D1007" w:rsidRPr="00D614C3" w:rsidRDefault="006D1007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6D1007" w:rsidRPr="0000623B" w14:paraId="566AC1EE" w14:textId="77777777" w:rsidTr="0049635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388E94C" w14:textId="77777777" w:rsidR="006D1007" w:rsidRPr="00E03DBE" w:rsidRDefault="006D1007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4"/>
                      <w:szCs w:val="34"/>
                    </w:rPr>
                  </w:pPr>
                  <w:r>
                    <w:rPr>
                      <w:b/>
                      <w:color w:val="808080"/>
                      <w:sz w:val="34"/>
                      <w:szCs w:val="34"/>
                    </w:rPr>
                    <w:t xml:space="preserve">Available </w:t>
                  </w:r>
                  <w:r w:rsidRPr="00E03DBE">
                    <w:rPr>
                      <w:b/>
                      <w:color w:val="808080"/>
                      <w:sz w:val="34"/>
                      <w:szCs w:val="34"/>
                    </w:rPr>
                    <w:t>4</w:t>
                  </w:r>
                  <w:r>
                    <w:rPr>
                      <w:b/>
                      <w:color w:val="808080"/>
                      <w:sz w:val="34"/>
                      <w:szCs w:val="34"/>
                    </w:rPr>
                    <w:t>.00m</w:t>
                  </w:r>
                  <w:r w:rsidRPr="00E03DBE">
                    <w:rPr>
                      <w:b/>
                      <w:color w:val="808080"/>
                      <w:sz w:val="34"/>
                      <w:szCs w:val="34"/>
                    </w:rPr>
                    <w:t xml:space="preserve"> &amp; 5</w:t>
                  </w:r>
                  <w:r>
                    <w:rPr>
                      <w:b/>
                      <w:color w:val="808080"/>
                      <w:sz w:val="34"/>
                      <w:szCs w:val="34"/>
                    </w:rPr>
                    <w:t>.00</w:t>
                  </w:r>
                  <w:r w:rsidRPr="00E03DBE">
                    <w:rPr>
                      <w:b/>
                      <w:color w:val="808080"/>
                      <w:sz w:val="34"/>
                      <w:szCs w:val="34"/>
                    </w:rPr>
                    <w:t xml:space="preserve">m </w:t>
                  </w:r>
                </w:p>
              </w:tc>
            </w:tr>
            <w:tr w:rsidR="006D1007" w14:paraId="585CBB9E" w14:textId="77777777" w:rsidTr="00496358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89E9F93" w14:textId="77777777" w:rsidR="006D1007" w:rsidRPr="002942FE" w:rsidRDefault="006D1007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>
                    <w:rPr>
                      <w:b/>
                      <w:color w:val="808080"/>
                      <w:sz w:val="40"/>
                      <w:szCs w:val="40"/>
                    </w:rPr>
                    <w:t>Was £44.50</w:t>
                  </w:r>
                  <w:r w:rsidRPr="009B58CD">
                    <w:rPr>
                      <w:b/>
                      <w:color w:val="808080"/>
                      <w:sz w:val="22"/>
                      <w:szCs w:val="22"/>
                    </w:rPr>
                    <w:t>m</w:t>
                  </w:r>
                  <w:r>
                    <w:rPr>
                      <w:b/>
                      <w:color w:val="808080"/>
                      <w:sz w:val="22"/>
                      <w:szCs w:val="22"/>
                    </w:rPr>
                    <w:t>²</w:t>
                  </w:r>
                </w:p>
              </w:tc>
            </w:tr>
            <w:tr w:rsidR="006D1007" w14:paraId="3EF45FDF" w14:textId="77777777" w:rsidTr="00496358">
              <w:trPr>
                <w:trHeight w:val="1235"/>
              </w:trPr>
              <w:tc>
                <w:tcPr>
                  <w:tcW w:w="1428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89687D8" w14:textId="77777777" w:rsidR="006D1007" w:rsidRPr="00A64423" w:rsidRDefault="006D1007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41E65571" w14:textId="77777777" w:rsidR="006D1007" w:rsidRPr="003857D3" w:rsidRDefault="006D1007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3034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3C68A026" w14:textId="77777777" w:rsidR="006D1007" w:rsidRPr="003857D3" w:rsidRDefault="006D1007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>
                    <w:rPr>
                      <w:b/>
                      <w:color w:val="FF0000"/>
                      <w:sz w:val="72"/>
                      <w:szCs w:val="72"/>
                    </w:rPr>
                    <w:t>£37.82</w:t>
                  </w:r>
                  <w:r w:rsidRPr="007A6F31">
                    <w:rPr>
                      <w:b/>
                      <w:color w:val="FF0000"/>
                    </w:rPr>
                    <w:t>m</w:t>
                  </w:r>
                  <w:r>
                    <w:rPr>
                      <w:b/>
                      <w:color w:val="FF0000"/>
                    </w:rPr>
                    <w:t>²</w:t>
                  </w:r>
                </w:p>
                <w:p w14:paraId="14D4B251" w14:textId="77777777" w:rsidR="006D1007" w:rsidRDefault="006D1007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</w:t>
                  </w:r>
                  <w:r>
                    <w:rPr>
                      <w:b/>
                      <w:color w:val="0000FF"/>
                      <w:sz w:val="16"/>
                      <w:szCs w:val="16"/>
                    </w:rPr>
                    <w:t>y</w:t>
                  </w:r>
                </w:p>
                <w:p w14:paraId="3EC97F1B" w14:textId="77777777" w:rsidR="006D1007" w:rsidRDefault="006D1007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</w:p>
                <w:p w14:paraId="531DF2B1" w14:textId="77777777" w:rsidR="006D1007" w:rsidRPr="007A6F31" w:rsidRDefault="006D1007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</w:rPr>
                  </w:pPr>
                </w:p>
              </w:tc>
            </w:tr>
            <w:tr w:rsidR="006D1007" w14:paraId="32E3ABF3" w14:textId="77777777" w:rsidTr="00496358"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00EB33F" w14:textId="77777777" w:rsidR="006D1007" w:rsidRDefault="006D1007" w:rsidP="00FD2D86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EFF4B6F" w14:textId="77777777" w:rsidR="006D1007" w:rsidRDefault="006D1007" w:rsidP="00FD2D86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2FDA91A" w14:textId="77777777" w:rsidR="006D1007" w:rsidRDefault="006D1007" w:rsidP="00FD2D86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84D4B1A" w14:textId="77777777" w:rsidR="006D1007" w:rsidRDefault="006D1007" w:rsidP="00FD2D86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846D347" w14:textId="77777777" w:rsidR="006D1007" w:rsidRDefault="006D1007" w:rsidP="00FD2D86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3034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024126C" w14:textId="77777777" w:rsidR="006D1007" w:rsidRDefault="006D1007" w:rsidP="00FD2D86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637F83C0" w14:textId="216ABAB0" w:rsidR="006D1007" w:rsidRDefault="006D1007" w:rsidP="006D1007"/>
        </w:tc>
      </w:tr>
      <w:tr w:rsidR="003E6915" w14:paraId="2B096462" w14:textId="77777777" w:rsidTr="006D100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498" w:type="dxa"/>
          </w:tcPr>
          <w:p w14:paraId="0B2B6FFC" w14:textId="77777777" w:rsidR="005D77B5" w:rsidRDefault="005D77B5" w:rsidP="005D77B5"/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74"/>
              <w:gridCol w:w="274"/>
              <w:gridCol w:w="274"/>
              <w:gridCol w:w="274"/>
              <w:gridCol w:w="273"/>
              <w:gridCol w:w="2913"/>
            </w:tblGrid>
            <w:tr w:rsidR="006D1007" w14:paraId="4FDFBBEF" w14:textId="77777777" w:rsidTr="006D1007">
              <w:trPr>
                <w:trHeight w:val="610"/>
              </w:trPr>
              <w:tc>
                <w:tcPr>
                  <w:tcW w:w="428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bookmarkEnd w:id="1"/>
                <w:bookmarkEnd w:id="2"/>
                <w:bookmarkEnd w:id="3"/>
                <w:p w14:paraId="171D089A" w14:textId="39C97743" w:rsidR="006D1007" w:rsidRPr="003E6915" w:rsidRDefault="006D1007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r>
                    <w:rPr>
                      <w:b/>
                      <w:color w:val="808080"/>
                      <w:sz w:val="48"/>
                      <w:szCs w:val="48"/>
                    </w:rPr>
                    <w:t xml:space="preserve">Navan T&amp;C                              </w:t>
                  </w:r>
                </w:p>
              </w:tc>
            </w:tr>
            <w:tr w:rsidR="006D1007" w:rsidRPr="0000623B" w14:paraId="1E7B186A" w14:textId="77777777" w:rsidTr="006D1007">
              <w:tc>
                <w:tcPr>
                  <w:tcW w:w="428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5399E4F" w14:textId="3CB0801C" w:rsidR="006D1007" w:rsidRPr="00D614C3" w:rsidRDefault="006D1007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>100% Wool</w:t>
                  </w:r>
                </w:p>
              </w:tc>
            </w:tr>
            <w:tr w:rsidR="006D1007" w:rsidRPr="0000623B" w14:paraId="6BF3787D" w14:textId="77777777" w:rsidTr="006D1007">
              <w:tc>
                <w:tcPr>
                  <w:tcW w:w="428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3645A92" w14:textId="6AA8886B" w:rsidR="006D1007" w:rsidRPr="00D614C3" w:rsidRDefault="006D1007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6D1007" w:rsidRPr="0000623B" w14:paraId="34DE0367" w14:textId="77777777" w:rsidTr="006D1007">
              <w:tc>
                <w:tcPr>
                  <w:tcW w:w="428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6625183" w14:textId="620F4CBA" w:rsidR="006D1007" w:rsidRPr="00D614C3" w:rsidRDefault="006D1007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Available 4</w:t>
                  </w:r>
                  <w:r>
                    <w:rPr>
                      <w:b/>
                      <w:color w:val="808080"/>
                      <w:sz w:val="36"/>
                      <w:szCs w:val="36"/>
                    </w:rPr>
                    <w:t>.00</w:t>
                  </w: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m &amp; 5</w:t>
                  </w:r>
                  <w:r>
                    <w:rPr>
                      <w:b/>
                      <w:color w:val="808080"/>
                      <w:sz w:val="36"/>
                      <w:szCs w:val="36"/>
                    </w:rPr>
                    <w:t>.00</w:t>
                  </w: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m</w:t>
                  </w:r>
                </w:p>
              </w:tc>
            </w:tr>
            <w:tr w:rsidR="006D1007" w14:paraId="4FC309C0" w14:textId="77777777" w:rsidTr="006D1007">
              <w:trPr>
                <w:trHeight w:val="610"/>
              </w:trPr>
              <w:tc>
                <w:tcPr>
                  <w:tcW w:w="428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4356727" w14:textId="024885A3" w:rsidR="006D1007" w:rsidRPr="00D614C3" w:rsidRDefault="006D1007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>
                    <w:rPr>
                      <w:b/>
                      <w:color w:val="808080"/>
                      <w:sz w:val="40"/>
                      <w:szCs w:val="40"/>
                    </w:rPr>
                    <w:t>Was £44.50</w:t>
                  </w:r>
                  <w:r w:rsidRPr="009B58CD">
                    <w:rPr>
                      <w:b/>
                      <w:color w:val="808080"/>
                      <w:sz w:val="22"/>
                      <w:szCs w:val="22"/>
                    </w:rPr>
                    <w:t>m</w:t>
                  </w:r>
                  <w:r>
                    <w:rPr>
                      <w:b/>
                      <w:color w:val="808080"/>
                      <w:sz w:val="22"/>
                      <w:szCs w:val="22"/>
                    </w:rPr>
                    <w:t>²</w:t>
                  </w:r>
                </w:p>
              </w:tc>
            </w:tr>
            <w:tr w:rsidR="006D1007" w14:paraId="0900FCC6" w14:textId="77777777" w:rsidTr="006D1007">
              <w:trPr>
                <w:trHeight w:val="1235"/>
              </w:trPr>
              <w:tc>
                <w:tcPr>
                  <w:tcW w:w="1369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C9C0CEC" w14:textId="77777777" w:rsidR="006D1007" w:rsidRPr="00A64423" w:rsidRDefault="006D1007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7C3E7F8A" w14:textId="59A88483" w:rsidR="006D1007" w:rsidRPr="00A64423" w:rsidRDefault="006D1007" w:rsidP="00FD2D86">
                  <w:pPr>
                    <w:framePr w:hSpace="180" w:wrap="around" w:vAnchor="text" w:hAnchor="text" w:y="1"/>
                    <w:suppressOverlap/>
                    <w:rPr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2913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F82BFDE" w14:textId="77777777" w:rsidR="006D1007" w:rsidRPr="003857D3" w:rsidRDefault="006D1007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>
                    <w:rPr>
                      <w:b/>
                      <w:color w:val="FF0000"/>
                      <w:sz w:val="72"/>
                      <w:szCs w:val="72"/>
                    </w:rPr>
                    <w:t>£33.37</w:t>
                  </w:r>
                  <w:r w:rsidRPr="007A6F31">
                    <w:rPr>
                      <w:b/>
                      <w:color w:val="FF0000"/>
                    </w:rPr>
                    <w:t>m</w:t>
                  </w:r>
                  <w:r>
                    <w:rPr>
                      <w:b/>
                      <w:color w:val="FF0000"/>
                    </w:rPr>
                    <w:t>²</w:t>
                  </w:r>
                </w:p>
                <w:p w14:paraId="76077845" w14:textId="77777777" w:rsidR="006D1007" w:rsidRDefault="006D1007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</w:t>
                  </w:r>
                  <w:r>
                    <w:rPr>
                      <w:b/>
                      <w:color w:val="0000FF"/>
                      <w:sz w:val="16"/>
                      <w:szCs w:val="16"/>
                    </w:rPr>
                    <w:t>y</w:t>
                  </w:r>
                </w:p>
                <w:p w14:paraId="69129592" w14:textId="114502A2" w:rsidR="006D1007" w:rsidRPr="003857D3" w:rsidRDefault="006D1007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</w:p>
              </w:tc>
            </w:tr>
            <w:tr w:rsidR="003E6915" w14:paraId="0C3E2F1C" w14:textId="77777777" w:rsidTr="006D1007">
              <w:tc>
                <w:tcPr>
                  <w:tcW w:w="27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5EDFFA4" w14:textId="77777777" w:rsidR="003E6915" w:rsidRDefault="003E6915" w:rsidP="00FD2D86">
                  <w:pPr>
                    <w:framePr w:hSpace="180" w:wrap="around" w:vAnchor="text" w:hAnchor="text" w:y="1"/>
                    <w:suppressOverlap/>
                  </w:pPr>
                  <w:r>
                    <w:rPr>
                      <w:b/>
                      <w:noProof/>
                      <w:color w:val="FF0000"/>
                      <w:sz w:val="32"/>
                      <w:szCs w:val="3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8240" behindDoc="0" locked="0" layoutInCell="1" allowOverlap="1" wp14:anchorId="48A1F62D" wp14:editId="086DEE3F">
                            <wp:simplePos x="0" y="0"/>
                            <wp:positionH relativeFrom="column">
                              <wp:posOffset>17145</wp:posOffset>
                            </wp:positionH>
                            <wp:positionV relativeFrom="page">
                              <wp:posOffset>106680</wp:posOffset>
                            </wp:positionV>
                            <wp:extent cx="6505575" cy="19050"/>
                            <wp:effectExtent l="0" t="0" r="28575" b="19050"/>
                            <wp:wrapNone/>
                            <wp:docPr id="3" name="Straight Connector 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6505575" cy="1905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line w14:anchorId="2383764D" id="Straight Connector 3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1.35pt,8.4pt" to="513.6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" strokecolor="black [3213]">
                            <w10:wrap anchory="page"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27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674E38A" w14:textId="77777777" w:rsidR="003E6915" w:rsidRDefault="003E6915" w:rsidP="00FD2D86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D49D803" w14:textId="77777777" w:rsidR="003E6915" w:rsidRDefault="003E6915" w:rsidP="00FD2D86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F0AB61" w14:textId="77777777" w:rsidR="003E6915" w:rsidRDefault="003E6915" w:rsidP="00FD2D86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FEB7C3C" w14:textId="77777777" w:rsidR="003E6915" w:rsidRDefault="003E6915" w:rsidP="00FD2D86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913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809D506" w14:textId="77777777" w:rsidR="003E6915" w:rsidRDefault="003E6915" w:rsidP="00FD2D86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2BD91497" w14:textId="77777777" w:rsidR="003E6915" w:rsidRDefault="003E6915" w:rsidP="005D77B5"/>
        </w:tc>
        <w:tc>
          <w:tcPr>
            <w:tcW w:w="291" w:type="dxa"/>
          </w:tcPr>
          <w:p w14:paraId="41F7A85E" w14:textId="008D1828" w:rsidR="003E6915" w:rsidRDefault="003E6915" w:rsidP="005D77B5"/>
        </w:tc>
        <w:tc>
          <w:tcPr>
            <w:tcW w:w="5677" w:type="dxa"/>
          </w:tcPr>
          <w:p w14:paraId="1C73BFD6" w14:textId="77777777" w:rsidR="005D77B5" w:rsidRDefault="005D77B5" w:rsidP="005D77B5"/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85"/>
              <w:gridCol w:w="285"/>
              <w:gridCol w:w="286"/>
              <w:gridCol w:w="286"/>
              <w:gridCol w:w="286"/>
              <w:gridCol w:w="3034"/>
            </w:tblGrid>
            <w:tr w:rsidR="003E6915" w14:paraId="17947027" w14:textId="77777777" w:rsidTr="00B076D8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C59AED1" w14:textId="587FA9FA" w:rsidR="003E6915" w:rsidRPr="003E6915" w:rsidRDefault="006D1007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r>
                    <w:rPr>
                      <w:b/>
                      <w:color w:val="808080"/>
                      <w:sz w:val="48"/>
                      <w:szCs w:val="48"/>
                    </w:rPr>
                    <w:t>Ghent</w:t>
                  </w:r>
                  <w:r w:rsidR="00E03DBE">
                    <w:rPr>
                      <w:b/>
                      <w:color w:val="808080"/>
                      <w:sz w:val="48"/>
                      <w:szCs w:val="48"/>
                    </w:rPr>
                    <w:t xml:space="preserve"> </w:t>
                  </w:r>
                </w:p>
              </w:tc>
            </w:tr>
            <w:tr w:rsidR="003E6915" w:rsidRPr="0000623B" w14:paraId="5F914EA4" w14:textId="77777777" w:rsidTr="00B076D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9F551F" w14:textId="32196298" w:rsidR="003E6915" w:rsidRPr="00D614C3" w:rsidRDefault="006D1007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>5</w:t>
                  </w:r>
                  <w:r w:rsidR="003E6915">
                    <w:rPr>
                      <w:b/>
                      <w:color w:val="808080"/>
                      <w:sz w:val="36"/>
                      <w:szCs w:val="36"/>
                    </w:rPr>
                    <w:t xml:space="preserve">0% </w:t>
                  </w:r>
                  <w:r w:rsidR="00E03DBE">
                    <w:rPr>
                      <w:b/>
                      <w:color w:val="808080"/>
                      <w:sz w:val="36"/>
                      <w:szCs w:val="36"/>
                    </w:rPr>
                    <w:t>Wool</w:t>
                  </w:r>
                  <w:r>
                    <w:rPr>
                      <w:b/>
                      <w:color w:val="808080"/>
                      <w:sz w:val="36"/>
                      <w:szCs w:val="36"/>
                    </w:rPr>
                    <w:t xml:space="preserve"> / 50% Synthetic</w:t>
                  </w:r>
                </w:p>
              </w:tc>
            </w:tr>
            <w:tr w:rsidR="003E6915" w:rsidRPr="0000623B" w14:paraId="0A3BD2C4" w14:textId="77777777" w:rsidTr="00B076D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482D540" w14:textId="31D10ADF" w:rsidR="003E6915" w:rsidRPr="00D614C3" w:rsidRDefault="003E6915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3E6915" w:rsidRPr="0000623B" w14:paraId="1B8A34F3" w14:textId="77777777" w:rsidTr="00B076D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116CDD" w14:textId="7810780C" w:rsidR="00E03DBE" w:rsidRPr="00E03DBE" w:rsidRDefault="00D50D37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4"/>
                      <w:szCs w:val="34"/>
                    </w:rPr>
                  </w:pPr>
                  <w:r>
                    <w:rPr>
                      <w:b/>
                      <w:color w:val="808080"/>
                      <w:sz w:val="34"/>
                      <w:szCs w:val="34"/>
                    </w:rPr>
                    <w:t xml:space="preserve">Available </w:t>
                  </w:r>
                  <w:r w:rsidR="003E6915" w:rsidRPr="00E03DBE">
                    <w:rPr>
                      <w:b/>
                      <w:color w:val="808080"/>
                      <w:sz w:val="34"/>
                      <w:szCs w:val="34"/>
                    </w:rPr>
                    <w:t>4</w:t>
                  </w:r>
                  <w:r w:rsidR="00B42F7F">
                    <w:rPr>
                      <w:b/>
                      <w:color w:val="808080"/>
                      <w:sz w:val="34"/>
                      <w:szCs w:val="34"/>
                    </w:rPr>
                    <w:t>.00m</w:t>
                  </w:r>
                  <w:r w:rsidR="003E6915" w:rsidRPr="00E03DBE">
                    <w:rPr>
                      <w:b/>
                      <w:color w:val="808080"/>
                      <w:sz w:val="34"/>
                      <w:szCs w:val="34"/>
                    </w:rPr>
                    <w:t xml:space="preserve"> &amp; 5</w:t>
                  </w:r>
                  <w:r w:rsidR="00B42F7F">
                    <w:rPr>
                      <w:b/>
                      <w:color w:val="808080"/>
                      <w:sz w:val="34"/>
                      <w:szCs w:val="34"/>
                    </w:rPr>
                    <w:t>.00</w:t>
                  </w:r>
                  <w:r w:rsidR="003E6915" w:rsidRPr="00E03DBE">
                    <w:rPr>
                      <w:b/>
                      <w:color w:val="808080"/>
                      <w:sz w:val="34"/>
                      <w:szCs w:val="34"/>
                    </w:rPr>
                    <w:t>m</w:t>
                  </w:r>
                  <w:r w:rsidR="00E03DBE" w:rsidRPr="00E03DBE">
                    <w:rPr>
                      <w:b/>
                      <w:color w:val="808080"/>
                      <w:sz w:val="34"/>
                      <w:szCs w:val="34"/>
                    </w:rPr>
                    <w:t xml:space="preserve"> </w:t>
                  </w:r>
                </w:p>
              </w:tc>
            </w:tr>
            <w:tr w:rsidR="003E6915" w14:paraId="3EB9A6CC" w14:textId="77777777" w:rsidTr="00B076D8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01E1FE0" w14:textId="27DE554B" w:rsidR="003E6915" w:rsidRPr="002942FE" w:rsidRDefault="003E6915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 w:rsidR="006D1007">
                    <w:rPr>
                      <w:b/>
                      <w:color w:val="808080"/>
                      <w:sz w:val="40"/>
                      <w:szCs w:val="40"/>
                    </w:rPr>
                    <w:t>33</w:t>
                  </w:r>
                  <w:r w:rsidR="00D50D37">
                    <w:rPr>
                      <w:b/>
                      <w:color w:val="808080"/>
                      <w:sz w:val="40"/>
                      <w:szCs w:val="40"/>
                    </w:rPr>
                    <w:t>.</w:t>
                  </w:r>
                  <w:r w:rsidR="00022B7A">
                    <w:rPr>
                      <w:b/>
                      <w:color w:val="808080"/>
                      <w:sz w:val="40"/>
                      <w:szCs w:val="40"/>
                    </w:rPr>
                    <w:t>50</w:t>
                  </w:r>
                  <w:r w:rsidRPr="009B58CD">
                    <w:rPr>
                      <w:b/>
                      <w:color w:val="808080"/>
                      <w:sz w:val="22"/>
                      <w:szCs w:val="22"/>
                    </w:rPr>
                    <w:t>m</w:t>
                  </w:r>
                  <w:r w:rsidR="00583834">
                    <w:rPr>
                      <w:b/>
                      <w:color w:val="808080"/>
                      <w:sz w:val="22"/>
                      <w:szCs w:val="22"/>
                    </w:rPr>
                    <w:t>²</w:t>
                  </w:r>
                </w:p>
              </w:tc>
            </w:tr>
            <w:tr w:rsidR="003E6915" w14:paraId="3CA04045" w14:textId="77777777" w:rsidTr="00B076D8">
              <w:trPr>
                <w:trHeight w:val="1235"/>
              </w:trPr>
              <w:tc>
                <w:tcPr>
                  <w:tcW w:w="1428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340B274" w14:textId="77777777" w:rsidR="003E6915" w:rsidRPr="00A64423" w:rsidRDefault="003E6915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140AFDE3" w14:textId="77777777" w:rsidR="003E6915" w:rsidRPr="003857D3" w:rsidRDefault="003E6915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3034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04BA96C1" w14:textId="395B375B" w:rsidR="003E6915" w:rsidRPr="003857D3" w:rsidRDefault="003E6915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 w:rsidR="006D1007">
                    <w:rPr>
                      <w:b/>
                      <w:color w:val="FF0000"/>
                      <w:sz w:val="72"/>
                      <w:szCs w:val="72"/>
                    </w:rPr>
                    <w:t>28</w:t>
                  </w:r>
                  <w:r w:rsidR="00583834">
                    <w:rPr>
                      <w:b/>
                      <w:color w:val="FF0000"/>
                      <w:sz w:val="72"/>
                      <w:szCs w:val="72"/>
                    </w:rPr>
                    <w:t>.</w:t>
                  </w:r>
                  <w:r w:rsidR="006D1007">
                    <w:rPr>
                      <w:b/>
                      <w:color w:val="FF0000"/>
                      <w:sz w:val="72"/>
                      <w:szCs w:val="72"/>
                    </w:rPr>
                    <w:t>47</w:t>
                  </w:r>
                  <w:r w:rsidRPr="007A6F31">
                    <w:rPr>
                      <w:b/>
                      <w:color w:val="FF0000"/>
                    </w:rPr>
                    <w:t>m</w:t>
                  </w:r>
                  <w:r w:rsidR="00583834">
                    <w:rPr>
                      <w:b/>
                      <w:color w:val="FF0000"/>
                    </w:rPr>
                    <w:t>²</w:t>
                  </w:r>
                </w:p>
                <w:p w14:paraId="053620D1" w14:textId="77777777" w:rsidR="003E6915" w:rsidRDefault="003E6915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</w:t>
                  </w:r>
                  <w:r>
                    <w:rPr>
                      <w:b/>
                      <w:color w:val="0000FF"/>
                      <w:sz w:val="16"/>
                      <w:szCs w:val="16"/>
                    </w:rPr>
                    <w:t>y</w:t>
                  </w:r>
                </w:p>
                <w:p w14:paraId="089595F8" w14:textId="77777777" w:rsidR="003E6915" w:rsidRDefault="003E6915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</w:p>
                <w:p w14:paraId="6DA70CBA" w14:textId="77777777" w:rsidR="003E6915" w:rsidRPr="007A6F31" w:rsidRDefault="003E6915" w:rsidP="00FD2D86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</w:rPr>
                  </w:pPr>
                </w:p>
              </w:tc>
            </w:tr>
            <w:tr w:rsidR="003E6915" w14:paraId="5B16F8DB" w14:textId="77777777" w:rsidTr="00B076D8"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ACE64EA" w14:textId="77777777" w:rsidR="003E6915" w:rsidRDefault="003E6915" w:rsidP="00FD2D86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B025AA6" w14:textId="77777777" w:rsidR="003E6915" w:rsidRDefault="003E6915" w:rsidP="00FD2D86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45C4CAC" w14:textId="77777777" w:rsidR="003E6915" w:rsidRDefault="003E6915" w:rsidP="00FD2D86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3F64F6F" w14:textId="77777777" w:rsidR="003E6915" w:rsidRDefault="003E6915" w:rsidP="00FD2D86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B520CFE" w14:textId="77777777" w:rsidR="003E6915" w:rsidRDefault="003E6915" w:rsidP="00FD2D86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3034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5C96AE7" w14:textId="77777777" w:rsidR="003E6915" w:rsidRDefault="003E6915" w:rsidP="00FD2D86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3D98D3FD" w14:textId="3B133705" w:rsidR="003E6915" w:rsidRDefault="003E6915" w:rsidP="005D77B5"/>
        </w:tc>
      </w:tr>
    </w:tbl>
    <w:p w14:paraId="03B5EA3A" w14:textId="77777777" w:rsidR="006D1007" w:rsidRDefault="00464905" w:rsidP="006D1007">
      <w:pPr>
        <w:spacing w:after="0" w:line="240" w:lineRule="auto"/>
        <w:jc w:val="center"/>
        <w:rPr>
          <w:b/>
          <w:color w:val="993366"/>
          <w:sz w:val="32"/>
          <w:szCs w:val="32"/>
        </w:rPr>
      </w:pPr>
      <w:r>
        <w:t xml:space="preserve">  </w:t>
      </w:r>
      <w:r w:rsidR="006D1007" w:rsidRPr="002942FE">
        <w:rPr>
          <w:b/>
          <w:color w:val="993366"/>
          <w:sz w:val="32"/>
          <w:szCs w:val="32"/>
        </w:rPr>
        <w:t>Mr Carpet is a member of the Carpet Foundation and operates within the trading standards approved codes of practice.</w:t>
      </w:r>
    </w:p>
    <w:p w14:paraId="74E76977" w14:textId="77777777" w:rsidR="006D1007" w:rsidRDefault="006D1007" w:rsidP="006D1007">
      <w:pPr>
        <w:spacing w:after="0" w:line="240" w:lineRule="auto"/>
      </w:pPr>
      <w:r>
        <w:rPr>
          <w:b/>
          <w:color w:val="993366"/>
          <w:sz w:val="32"/>
          <w:szCs w:val="32"/>
        </w:rPr>
        <w:t xml:space="preserve">    </w:t>
      </w:r>
      <w:r>
        <w:rPr>
          <w:b/>
          <w:noProof/>
          <w:color w:val="993366"/>
          <w:sz w:val="32"/>
          <w:szCs w:val="32"/>
        </w:rPr>
        <w:drawing>
          <wp:inline distT="0" distB="0" distL="0" distR="0" wp14:anchorId="7CD6B42F" wp14:editId="53CB7426">
            <wp:extent cx="1533525" cy="1674914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821" cy="16785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b/>
          <w:color w:val="993366"/>
          <w:sz w:val="32"/>
          <w:szCs w:val="32"/>
        </w:rPr>
        <w:tab/>
        <w:t xml:space="preserve">      </w:t>
      </w:r>
      <w:r>
        <w:rPr>
          <w:b/>
          <w:color w:val="993366"/>
          <w:sz w:val="32"/>
          <w:szCs w:val="32"/>
        </w:rPr>
        <w:tab/>
      </w:r>
      <w:r>
        <w:rPr>
          <w:b/>
          <w:color w:val="993366"/>
          <w:sz w:val="32"/>
          <w:szCs w:val="32"/>
        </w:rPr>
        <w:tab/>
      </w:r>
      <w:r>
        <w:rPr>
          <w:b/>
          <w:color w:val="993366"/>
          <w:sz w:val="32"/>
          <w:szCs w:val="32"/>
        </w:rPr>
        <w:tab/>
      </w:r>
      <w:r>
        <w:rPr>
          <w:b/>
          <w:color w:val="993366"/>
          <w:sz w:val="32"/>
          <w:szCs w:val="32"/>
        </w:rPr>
        <w:tab/>
      </w:r>
      <w:r>
        <w:rPr>
          <w:noProof/>
        </w:rPr>
        <w:drawing>
          <wp:inline distT="0" distB="0" distL="0" distR="0" wp14:anchorId="3F33AB99" wp14:editId="3C4AE599">
            <wp:extent cx="2912110" cy="1700399"/>
            <wp:effectExtent l="0" t="0" r="2540" b="0"/>
            <wp:docPr id="8" name="Picture 8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Logo, company nam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5529" cy="1725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5F57C" w14:textId="77777777" w:rsidR="006D1007" w:rsidRDefault="006D1007" w:rsidP="006D1007">
      <w:pPr>
        <w:spacing w:after="0" w:line="240" w:lineRule="auto"/>
      </w:pPr>
      <w:r>
        <w:t xml:space="preserve">                                                                                                       </w:t>
      </w:r>
    </w:p>
    <w:p w14:paraId="36B86A88" w14:textId="01678E9C" w:rsidR="007649F7" w:rsidRDefault="007649F7" w:rsidP="00CD0A52">
      <w:pPr>
        <w:spacing w:after="0" w:line="240" w:lineRule="auto"/>
      </w:pPr>
    </w:p>
    <w:sectPr w:rsidR="007649F7" w:rsidSect="00CB0234">
      <w:pgSz w:w="11906" w:h="16838" w:code="9"/>
      <w:pgMar w:top="567" w:right="720" w:bottom="567" w:left="720" w:header="0" w:footer="0" w:gutter="0"/>
      <w:pgBorders w:offsetFrom="page">
        <w:top w:val="double" w:sz="6" w:space="24" w:color="auto"/>
        <w:left w:val="double" w:sz="6" w:space="24" w:color="auto"/>
        <w:bottom w:val="double" w:sz="6" w:space="30" w:color="auto"/>
        <w:right w:val="double" w:sz="6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tzQ1NbA0MTUwtjRU0lEKTi0uzszPAykwrAUAsTObOiwAAAA="/>
  </w:docVars>
  <w:rsids>
    <w:rsidRoot w:val="00727874"/>
    <w:rsid w:val="00001294"/>
    <w:rsid w:val="00010030"/>
    <w:rsid w:val="00022A21"/>
    <w:rsid w:val="00022B7A"/>
    <w:rsid w:val="00033205"/>
    <w:rsid w:val="000A266F"/>
    <w:rsid w:val="000B3B58"/>
    <w:rsid w:val="00253C1F"/>
    <w:rsid w:val="00263288"/>
    <w:rsid w:val="002838A5"/>
    <w:rsid w:val="002B1BBE"/>
    <w:rsid w:val="002C6E02"/>
    <w:rsid w:val="002F11EB"/>
    <w:rsid w:val="003140EB"/>
    <w:rsid w:val="003576B1"/>
    <w:rsid w:val="003857D3"/>
    <w:rsid w:val="003E6915"/>
    <w:rsid w:val="00423676"/>
    <w:rsid w:val="00464905"/>
    <w:rsid w:val="004B357E"/>
    <w:rsid w:val="005335A9"/>
    <w:rsid w:val="00560602"/>
    <w:rsid w:val="00560A5D"/>
    <w:rsid w:val="00583834"/>
    <w:rsid w:val="0058593A"/>
    <w:rsid w:val="00591D05"/>
    <w:rsid w:val="00593F99"/>
    <w:rsid w:val="005D77B5"/>
    <w:rsid w:val="00602F90"/>
    <w:rsid w:val="006478D5"/>
    <w:rsid w:val="006A01B2"/>
    <w:rsid w:val="006D1007"/>
    <w:rsid w:val="00727874"/>
    <w:rsid w:val="007649F7"/>
    <w:rsid w:val="007A3610"/>
    <w:rsid w:val="008A4952"/>
    <w:rsid w:val="008F7328"/>
    <w:rsid w:val="00950FD7"/>
    <w:rsid w:val="009606DC"/>
    <w:rsid w:val="00976038"/>
    <w:rsid w:val="00986038"/>
    <w:rsid w:val="009C0D94"/>
    <w:rsid w:val="009D4418"/>
    <w:rsid w:val="009E6C0C"/>
    <w:rsid w:val="00A046E2"/>
    <w:rsid w:val="00A1394D"/>
    <w:rsid w:val="00A64423"/>
    <w:rsid w:val="00AE255C"/>
    <w:rsid w:val="00AF4B93"/>
    <w:rsid w:val="00B42F7F"/>
    <w:rsid w:val="00B90E03"/>
    <w:rsid w:val="00BB2439"/>
    <w:rsid w:val="00BC6C69"/>
    <w:rsid w:val="00BE22A6"/>
    <w:rsid w:val="00BE7C73"/>
    <w:rsid w:val="00BF36B3"/>
    <w:rsid w:val="00C112C3"/>
    <w:rsid w:val="00C43A37"/>
    <w:rsid w:val="00CB0234"/>
    <w:rsid w:val="00CD0A52"/>
    <w:rsid w:val="00CE384E"/>
    <w:rsid w:val="00D147ED"/>
    <w:rsid w:val="00D33B1B"/>
    <w:rsid w:val="00D50D37"/>
    <w:rsid w:val="00D50FFC"/>
    <w:rsid w:val="00D614C3"/>
    <w:rsid w:val="00D908FA"/>
    <w:rsid w:val="00E03DBE"/>
    <w:rsid w:val="00E3318C"/>
    <w:rsid w:val="00EA279D"/>
    <w:rsid w:val="00EA4F78"/>
    <w:rsid w:val="00F07E30"/>
    <w:rsid w:val="00FD2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344EA"/>
  <w15:chartTrackingRefBased/>
  <w15:docId w15:val="{E29790AD-B0D4-47AB-8836-13ADE4BBB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7C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2367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D2D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2D8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7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vin Symonds</dc:creator>
  <cp:keywords/>
  <dc:description/>
  <cp:lastModifiedBy>Jack Barton</cp:lastModifiedBy>
  <cp:revision>2</cp:revision>
  <cp:lastPrinted>2025-07-03T09:48:00Z</cp:lastPrinted>
  <dcterms:created xsi:type="dcterms:W3CDTF">2025-07-03T09:57:00Z</dcterms:created>
  <dcterms:modified xsi:type="dcterms:W3CDTF">2025-07-03T09:57:00Z</dcterms:modified>
</cp:coreProperties>
</file>